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216D" w:rsidRDefault="009A216D" w:rsidP="009A216D">
      <w:pPr>
        <w:pStyle w:val="NormalWeb"/>
        <w:jc w:val="both"/>
      </w:pPr>
      <w:bookmarkStart w:id="0" w:name="_GoBack"/>
      <w:r>
        <w:t>Bursa Uludağ Üniversitesi Lisansüstü Eğitim ve Öğretim Yönetmeliği Uygulama Esaslarının 15.maddesinin 1.fıkrası gereği, 2023-2024 Eğitim-Öğretim yılı bahar yarıyılında bölümümüz lisansüstü programına başvuran adayların giriş sınavı (Mülakat ve/veya yazılı ) 29 Ocak 2024 tarihinde saat 09:30'da Prof. Dr. Orhan Yavuz Kütüphanesi ve Seminer Salonunda yapılacaktır.</w:t>
      </w:r>
    </w:p>
    <w:p w:rsidR="009A216D" w:rsidRDefault="009A216D" w:rsidP="009A216D">
      <w:pPr>
        <w:pStyle w:val="NormalWeb"/>
        <w:jc w:val="both"/>
      </w:pPr>
      <w:r>
        <w:t>Prof. Dr. Orhan Yavuz Kütüphanesi ve Seminer Salonu, Bursa Uludağ Üniversitesi Ziraat Fakültesi C Blok Kat 3'de yer almaktadır. </w:t>
      </w:r>
    </w:p>
    <w:bookmarkEnd w:id="0"/>
    <w:p w:rsidR="008F4B48" w:rsidRDefault="009A216D"/>
    <w:sectPr w:rsidR="008F4B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6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Mbc0Mza0MLM0sDRT0lEKTi0uzszPAykwrAUAqAny2ywAAAA="/>
  </w:docVars>
  <w:rsids>
    <w:rsidRoot w:val="00654E66"/>
    <w:rsid w:val="00156C23"/>
    <w:rsid w:val="00161B59"/>
    <w:rsid w:val="00215851"/>
    <w:rsid w:val="002E449A"/>
    <w:rsid w:val="00630001"/>
    <w:rsid w:val="00654E66"/>
    <w:rsid w:val="006B3D80"/>
    <w:rsid w:val="0077170E"/>
    <w:rsid w:val="00851C18"/>
    <w:rsid w:val="008574D5"/>
    <w:rsid w:val="008A141F"/>
    <w:rsid w:val="009A216D"/>
    <w:rsid w:val="00A74C5E"/>
    <w:rsid w:val="00BD4853"/>
    <w:rsid w:val="00BF46AF"/>
    <w:rsid w:val="00D6408B"/>
    <w:rsid w:val="00ED7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B3685C"/>
  <w15:chartTrackingRefBased/>
  <w15:docId w15:val="{6ED3FFFB-3E65-432B-8428-1BC688A9A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A21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21</Characters>
  <Application>Microsoft Office Word</Application>
  <DocSecurity>0</DocSecurity>
  <Lines>3</Lines>
  <Paragraphs>1</Paragraphs>
  <ScaleCrop>false</ScaleCrop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CASPER</cp:lastModifiedBy>
  <cp:revision>2</cp:revision>
  <dcterms:created xsi:type="dcterms:W3CDTF">2024-01-26T13:06:00Z</dcterms:created>
  <dcterms:modified xsi:type="dcterms:W3CDTF">2024-01-26T13:06:00Z</dcterms:modified>
</cp:coreProperties>
</file>